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649564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6495641-ee26-11ec-bfa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ZLDQAjT5AP6/y/5AScJJ02am4Ei68JeFxoQQoD+OoWf+geAIKmPyqVe+D7//YdmN6m3nqIvWzwYRVA5uhzg6aXo+gyviqgy4AGeKROOMPuCP5f0cw7q6wO2wlOQ0dCWvxFmwQQKdp2vSdNjPEtwiVdpjtREiDjQsxKmUlZ0YnHNXz8SNDRN5TZfWwHdvg7RMa71kgjDIy/y5WhGxRAq1/pzwlVDoSW994NUVVGmzgd6TrahMbFu/cX1Rb2tdd0fHep6LHBfD4zv0X5QB/1rpOCGRtaBH0yLuN9632+Mr/Cxhn1803Bx07IJ9sX8kGaMmAa+2A884DyA+2r+ZoJMA5/sB4ouoq6T/cX1wHDIC/768WgCJ/tBxJJhtPe/3953/wA4/V6jeLWTJ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cell service is down in wheeling, wv are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6495641-ee26-11ec-bfa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6495641-ee26-11ec-bfaf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6495641-ee26-11ec-bfaf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6495641</dc:title>
  <dc:creator/>
  <cp:keywords/>
  <dcterms:created xsi:type="dcterms:W3CDTF">2026-05-03T10:49:00Z</dcterms:created>
  <dcterms:modified xsi:type="dcterms:W3CDTF">2026-05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